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1.</w:t>
      </w:r>
      <w:r>
        <w:t xml:space="preserve"> </w:t>
      </w:r>
      <w:r>
        <w:t xml:space="preserve">งานประดิษฐ์จากวัสดุในท้องถิ่น</w:t>
      </w:r>
      <w:r>
        <w:t xml:space="preserve"> </w:t>
      </w:r>
      <w:r>
        <w:t xml:space="preserve">22</w:t>
      </w:r>
      <w:r>
        <w:t xml:space="preserve"> </w:t>
      </w:r>
      <w:r>
        <w:t xml:space="preserve">ก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ัญชลี) สวัสดีค่ะ วันนี้พบกับวิชาการงานอาชีพ หรือที่เด็ก ๆ เรียกว่าครูฝ้ายนะคะ เด็ก ๆ คะ จากครั้งที่แล้วนะคะ เราเรียนรู้กันในเรื่องอะไรกันไปคะ เดี๋ยวเราไปพบกันเลยดีกว่าค่ะ</w:t>
      </w:r>
    </w:p>
    <w:p>
      <w:pPr>
        <w:pStyle w:val="BodyText"/>
      </w:pPr>
      <w:r>
        <w:t xml:space="preserve">(คุณครูอัญชลี) ค่ะ เราก็จะได้เรียนรู้กันในเรื่องงานประดิษฐ์ นึกถึงคำขวัญจังหวัด หรือนึกถึง อำเภอก็ได้นะคะ แต่สำหรับคุณครูนะคะ ครูยกตัวอย่างหมายความว่าอย่างไรรู้ไหมคะครูฝ้าย</w:t>
      </w:r>
    </w:p>
    <w:p>
      <w:pPr>
        <w:pStyle w:val="BodyText"/>
      </w:pPr>
      <w:r>
        <w:t xml:space="preserve">(คุณครูสุนทรี) ก็หมายความว่าเมืองทองเนื้อเก้านะคะ อำเภอบางมีอาชีพในเรื่องของการร่อนทองคำค่ะ พอมี ไปทำเป็นผลิตภัณฑ์อื่น ๆ ค่ะ ลองนึกดูนะคะ เดี๋ยวเรามาฟังคำขวัญกันนะคะ ของจังหวัดอะไรคะครูฝ้าย จังหวัดชุมพรนะคะ ก็จะมีอยู่ว่าชุมพรประตูภาคใต้ หลากหลายนะคะ ไม่ว่าจะเป็นในเรื่องของกาแฟ แล้วก็มีในส่วนของรังนกนะคะ</w:t>
      </w:r>
    </w:p>
    <w:p>
      <w:pPr>
        <w:pStyle w:val="BodyText"/>
      </w:pPr>
      <w:r>
        <w:t xml:space="preserve">(คุณครูสุนทรี) แสดงว่าที่พูด ๆ มา เด็ก ๆ เคยไปเที๋ยวจังหวัดชุมพรไหมคะ อย่างนั้นเดี๋ยวเราไปดูที่จุดประสงค์การเรียนรู้กันเลยค่ะ ทำงานประดิษฐ์ได้ ข้อที่ 2 ค่ะ สามาร จำแนกประเภทวัสดุที่มาประดิษฐ์ได้</w:t>
      </w:r>
    </w:p>
    <w:p>
      <w:pPr>
        <w:pStyle w:val="BodyText"/>
      </w:pPr>
      <w:r>
        <w:t xml:space="preserve">(คุณครูอัญชลี) ใช่ค่ะ นี่ค่ะ คุณครูมีคำถามมาให้เด้็ก ๆ ค่ะ ใช่ไหมคะ แต่ตอนนี้เด็ก ๆ จำคำถามไว้ก่อนนะคะ สิ่งนี้นำมาใช้ประโยชน์อะไรได้บ้าง เดี๋ยวเรามาดูสิ่งนี้ค่ะ นี่ก่อนดีกว่าค่ะ ยังไม่ทันอะไรเลยค่ะ เด็กตอบมาแล้วค่ะครูฝ้าย นั่นเองนะคะ เปลือกไข่ไก่ มีประโยชน์อย่างไรคะ</w:t>
      </w:r>
    </w:p>
    <w:p>
      <w:pPr>
        <w:pStyle w:val="BodyText"/>
      </w:pPr>
      <w:r>
        <w:t xml:space="preserve">(คุณครูณัฐทิยา) นำไปทำอะไรได้คะเด็ก ๆ แบบนี้ค่ะ เป็นปุ๋ย</w:t>
      </w:r>
    </w:p>
    <w:p>
      <w:pPr>
        <w:pStyle w:val="BodyText"/>
      </w:pPr>
      <w:r>
        <w:t xml:space="preserve">(คุณครูอัญชลี) มีอะไรได้อีก ทำงานประดิษฐ์ล่ะคะ</w:t>
      </w:r>
    </w:p>
    <w:p>
      <w:pPr>
        <w:pStyle w:val="BodyText"/>
      </w:pPr>
      <w:r>
        <w:t xml:space="preserve">(คุณครูสุนทรี) ใช่ค่ะ ปิด เป็นผลงานได้ อันนี้คือเปลือกไข่ค่ะ เดี๋ยวดูชิ้นต่อไปค่ะ อันนี้ก็คือ</w:t>
      </w:r>
    </w:p>
    <w:p>
      <w:pPr>
        <w:pStyle w:val="BodyText"/>
      </w:pPr>
      <w:r>
        <w:t xml:space="preserve">(คุณครูสุนทรี) ตอบเสียงดังมากเลยค่ะ มีเปลือกหอยแบบนี้นะคะ ซึ่งเมื่อก่อนเรา จากหอยเยอะนะคะ แต่เนื่องจากว่าตอนนี้เราต้องอนุรักษ์ วัสดุจากธรรมชาติ ถ้าอยู่ที่เขาจะมีไหมคะ</w:t>
      </w:r>
    </w:p>
    <w:p>
      <w:pPr>
        <w:pStyle w:val="BodyText"/>
      </w:pPr>
      <w:r>
        <w:t xml:space="preserve">(คุณครูณัฐทิยา) ถ้าที่เขาไม่มีค่ะ แต่ว่าจะไม่เหมือนแบบนี้จะไม่มี เหมือนหอยที่อยู่ในทะเลค่ะ</w:t>
      </w:r>
    </w:p>
    <w:p>
      <w:pPr>
        <w:pStyle w:val="BodyText"/>
      </w:pPr>
      <w:r>
        <w:t xml:space="preserve">(คุณครูสุนทรี) นำมาใช้ประโยชน์อะไรได้บ้างคะ กรอบรูป</w:t>
      </w:r>
    </w:p>
    <w:p>
      <w:pPr>
        <w:pStyle w:val="BodyText"/>
      </w:pPr>
      <w:r>
        <w:t xml:space="preserve">(คุณครูอัญชลี) ใช่ค่ะติดกรอบรูปได้นะคะ</w:t>
      </w:r>
    </w:p>
    <w:p>
      <w:pPr>
        <w:pStyle w:val="BodyText"/>
      </w:pPr>
      <w:r>
        <w:t xml:space="preserve">(คุณครูณัฐทิยา) หรือถ้าเด็ก ๆ อยากจะอนุรักษ์ธรรมชาตินะคะ นำมาล้างแล้วก็นำมาประดิษฐ์ได้ค่ะ เราไม่ควรที่จะไปพาคชีวิตเขานะคะ จำคำขวัญประจวบได้ไหมคะ นี่คืออะไร เด็ก ๆ บอกว่ากระดาษสา อันนี้คือกระดาษใยสัปกระดาษสามากเลยนะคะ เราทำมาจากใบสับปะรดค่ะ สามารถที่จะนำมาทำกระดาษได้ค่ะ กระดาษใยสับปะรดค่ะ นำมาใช้ในการ</w:t>
      </w:r>
    </w:p>
    <w:p>
      <w:pPr>
        <w:pStyle w:val="BodyText"/>
      </w:pPr>
      <w:r>
        <w:t xml:space="preserve">(คุณครูสุนทรี) อาจจะทำเป็นกรอบรู้ก็ได้ใช่ไหมคะ เมื่อสักครูนี้ นะคะ เห็นไหมคะ ประดิษฐ์อื่น ๆ ได้นะคะ ห่อปกสมุดได้ไหมคะ</w:t>
      </w:r>
    </w:p>
    <w:p>
      <w:pPr>
        <w:pStyle w:val="BodyText"/>
      </w:pPr>
      <w:r>
        <w:t xml:space="preserve">(คุณครูณัฐทิยา) ได้ค่ะ ก็จะดูสวยงามนะคะ ไปอีกแบบหนึ่งหลากหลายค่ะ ก็ได้นะคะ // ดีเลยค่ะมี ทีนี้เราไปดูที่เนื้อหาของเรากันต่อค่ะ ไหมคะ ว่าอะไรเป็นวัสดุธรรมชาติ อะไรเป็นวัสดุสังเคราะห์ อะไรเป็นวัสดุธรรมชาติบ้างคะ</w:t>
      </w:r>
    </w:p>
    <w:p>
      <w:pPr>
        <w:pStyle w:val="BodyText"/>
      </w:pPr>
      <w:r>
        <w:t xml:space="preserve">(คุณครูสุนทรี) เด็ก ๆ บอกว่าง่ายมากเลยค่ะ แล้ววัสดุสังเคราะห์ล่ะคะ ก็มีอะไรบ้างคะ กระดาษใบสับปเรียกว่าวัสดุสังเคราะห์นั่นเอทีนี้ค่ะ เราไปดูเนื้อหาของเราค่ะ ก็คือวัสดุที่ได้จากสิ่งไม่มี ที่มีอยู่ทั่วไปตามธรรมชาตินะคะ ใบไม้หรือกิ่งไม้ก็ได้ค่ะ</w:t>
      </w:r>
    </w:p>
    <w:p>
      <w:pPr>
        <w:pStyle w:val="BodyText"/>
      </w:pPr>
      <w:r>
        <w:t xml:space="preserve">(คุณครูอัญชลี) ใช่ค่ะ มีใบไผ่ มีเหลืมีวัสดุธรรมชาติอะไรบ้าง บอกกับคุณครูได้เลยค่ะ ขอสัก 5 คนค่ะ ทันไหมคะ เด็ก ๆ บอกว่าวัสดที่เป็นธรรมชาติของนักเรียนนะคะ มีเยอะแยะมากมายเลยค่ะ สังเคราะห์ คือที่ผ่านกระบวนการวิทยาศาสตร์ เพื่อให้เกิดเป็นวัสดุออกมา มีกระป๋อง มัเชือก มีลวด มีขวดพลาสติก ตัวในห้องเรียนของเรา ขอสัก 3 อย่างได้ไหมคะ ขอสัก 3 อย่างได้ไหมคะ มีอะไรอีกไหมคะ ครูฝ้ายเสริมหลอดให้แล้ว มีริบบิ้น มีอะไรได้อีก ธรรมชาติมาสังเคราะห์อีกทีหนึ่งเรา ก็เลยเรียกว่าเป็นวัสดุสังเคราะห์เลยนั่นเองนะคะ ว่ามีวัสดุไม่เหมือนกันซึ่งบางท้องถิ่นนี่ อาจจะมีวัสดุชนิดนี้ แต่บางท้องถิ่นไม่มีเลย เนื่องจากอำเภอหัวหินเป็ฯอำเภิอที่ติดชายฝั่งทะเล ก็คือมีหาดหัวหิน เวลานักท่องเที่ยวนะคะ มาเที่ยวที่หัวหิน เขาก็จะนิยมค่ะ ซื้อผลิตภัณฑ์พวกนี้นะคะ ถ้าเด็ก ๆ มาถึงเมืองหัวหินแล้ว ลองแวะไปที่หาดหัวหิน เด็ก ๆ ก็จะเห็นนะคะ ชาวบ้าน พื้นเมืองค่ะ อันนี้ถือว่าเป็ฯผ้าพื้นเมือง ของเมืองหัวหินเลยนะคะ เราจะเรียนอีกอย่างหนึ่งว่า ก็ยังคมาทุกยุกต์ทุกสมัยค่ะ นะคะ แล้วก็จะนำกลับมาเป็นของฝากของ โดยที่ผ้าพิมพ์นะคะ จะมีลักษณะที่สีไม่ตกนะคะ ใส่นะคะ ผ้านี้ก็จะนุ่มนะคะ ชาวหัวหินนะคะ ก็จะนิยมใส่ผ้าพิมพ์ลายแบบนี้นะคะ อันนี้เป็นผลิตภัณฑ์ของเขาเต่าค่ะ นะคะ</w:t>
      </w:r>
    </w:p>
    <w:p>
      <w:pPr>
        <w:pStyle w:val="BodyText"/>
      </w:pPr>
      <w:r>
        <w:t xml:space="preserve">(คุณครูณัฐทิยา) ก็จะเป็นกิ่งไม้ค่ะ ออกแบบ จริง ๆ เราอาจจะนึกไม่ถึงนะคะ ศูนย์จำหน่ายผลิตภัณฑ์ เป็นพืชที่อยู่หน้าร้อนนะคะ มาจากทวีปแอฟริกานะคะ แบบนี้ใช่ไหมคะ ก็จะมาจกส่วนของใบนะคะ ก็จะเป็นเส้นใยนะคะ ที่จะเอาไปทำเป็นกระเป๋านะคะ คุณครูเคยมาดูงานที่นี่นะคะ แล้วก็สามารถนำมาทำเป็นผลิตภัณฑ์ ได้อีกเยอะแยะมากมายเลยค่ะ งานประดิษฐานสักชิ้นหนึ่ง อย่างแรกเลยค่ะ คุณครูก็จะเกิดความภาคภูมิใจ ตอนนี้อยู่ ป.4 แล้ว ก็น่าจะผ่านงานประดิษฐ์มาแล้ว นะคะ</w:t>
      </w:r>
    </w:p>
    <w:p>
      <w:pPr>
        <w:pStyle w:val="BodyText"/>
      </w:pPr>
      <w:r>
        <w:t xml:space="preserve">(คุณครูสุนทรี) ใช่ค่ะ นะคะ ในการที่จะออกแบบงานประดิษฐ์นะคะ</w:t>
      </w:r>
    </w:p>
    <w:p>
      <w:pPr>
        <w:pStyle w:val="BodyText"/>
      </w:pPr>
      <w:r>
        <w:t xml:space="preserve">(คุณครูสุนทรี) ไหนเด็ก ๆ ลองบอกคู่ตนเองสิคะ คุณครูจะให้เวลาเด็ก ๆ สักครู่หนึ่งนะคะ ครู ก่อนที่เราจะเฉลยตรงนี้</w:t>
      </w:r>
    </w:p>
    <w:p>
      <w:pPr>
        <w:pStyle w:val="BodyText"/>
      </w:pPr>
      <w:r>
        <w:t xml:space="preserve">[เสียงดนตรี] งานประดิษฐ์กันบ้างค่ะ นอกจากเกิดความภาคภูมิใจ ก็ยังได้ฝึกความคิดสร้างสรรค์ด้วยนะคะ อีกทั้งใช้เวลาว่างให้เกิดประโยชน์นะคะ มาฝึกงานประดิษฐ์นะคะ ก็จะทำให้นักเรียนทำไมคะ ให้เกิดประโยชน์ค่ะ รู้จักประหยัดนะคะ มันหน้าจะต้องทำแบบนี้ก่อน เราทำผิดไป เราจะต้องเริ่มต้นด้วยใหม่ วัสดุที่มาจากธรรมชาติวัสดุที่ เราจะไปดูผลิตภัณฑ์กันค่ะ ว่ามีอะไรบ้างนะคะ เด็ก ๆ อาจจะเคยเห็น คุณครูนกมีนะคะ แล้วก็คุณครูในโรงเรช่วยกันหามาให้นั่นเองนะคะ เอาทางนี้ก่อนดีกว่าค่ะครูฝ้าย เป็ฯแบบนี้ค่ะ</w:t>
      </w:r>
    </w:p>
    <w:p>
      <w:pPr>
        <w:pStyle w:val="BodyText"/>
      </w:pPr>
      <w:r>
        <w:t xml:space="preserve">(คุณครูณัฐทิยา) อันนี้จะเป็นลาย สีสันสวยงามมาก</w:t>
      </w:r>
    </w:p>
    <w:p>
      <w:pPr>
        <w:pStyle w:val="BodyText"/>
      </w:pPr>
      <w:r>
        <w:t xml:space="preserve">(คุณครูสุนทรี) ค่ะ เด็ก ๆ เห็นไหมคะ คือครูนกเกิดมาครูนกก็เห็นแม่ใส่ ก็จะนำเศษผ้าตรงนี้นะคะ มาทำงานประดิษฐ์ค่ะ</w:t>
      </w:r>
    </w:p>
    <w:p>
      <w:pPr>
        <w:pStyle w:val="BodyText"/>
      </w:pPr>
      <w:r>
        <w:t xml:space="preserve">(คุณครูณัฐทิยา) อันนี้เขาเรียกว่าหน้ากากอนาหน้ากากอนามัยนะคะ</w:t>
      </w:r>
    </w:p>
    <w:p>
      <w:pPr>
        <w:pStyle w:val="BodyText"/>
      </w:pPr>
      <w:r>
        <w:t xml:space="preserve">(คุณครูสุนทรี) ใช่ค่ะ ก็นำเศษผ้านะคะ แบบนี้เลย</w:t>
      </w:r>
    </w:p>
    <w:p>
      <w:pPr>
        <w:pStyle w:val="BodyText"/>
      </w:pPr>
      <w:r>
        <w:t xml:space="preserve">(คุณครูสุนทรี) อีกทั้งยังมีนี่ค่ะครูฝ้าย ถุงจากผ้าพิมพ์</w:t>
      </w:r>
    </w:p>
    <w:p>
      <w:pPr>
        <w:pStyle w:val="BodyText"/>
      </w:pPr>
      <w:r>
        <w:t xml:space="preserve">(คุณครูณัฐทิยา) อันนี้ใช้ประโยชน์อะไรได้คะ</w:t>
      </w:r>
    </w:p>
    <w:p>
      <w:pPr>
        <w:pStyle w:val="BodyText"/>
      </w:pPr>
      <w:r>
        <w:t xml:space="preserve">(คุณครูณัฐทิยา) นะคะ พกติดตัวได้สะดวอกเลยคะ</w:t>
      </w:r>
    </w:p>
    <w:p>
      <w:pPr>
        <w:pStyle w:val="BodyText"/>
      </w:pPr>
      <w:r>
        <w:t xml:space="preserve">(คุณครูสุนทรี) ซึ่งจะเป็นของชาวหัวหินนะคะ เวลามีงานอะไรเขาก็จะทำเป็นของชำร่วย</w:t>
      </w:r>
    </w:p>
    <w:p>
      <w:pPr>
        <w:pStyle w:val="BodyText"/>
      </w:pPr>
      <w:r>
        <w:t xml:space="preserve">(คุณครูณัฐทิยา) ได้มาใหม่เลยใช่ไหมคะ</w:t>
      </w:r>
    </w:p>
    <w:p>
      <w:pPr>
        <w:pStyle w:val="BodyText"/>
      </w:pPr>
      <w:r>
        <w:t xml:space="preserve">(คุณครูสุนทรี) ใช่ค่ะ ผ้าพิมพ์ลายหัวหินมีเยอะมาก เดี๋ยวค่อยเก็บก็ได้ค่ะ อะไรอีกเอ่ย เสียนะคะ เราก็เอาผ้าพิมพ์ลายมา ทำเป็นจานลองแก้วค่ะ ซึ่งในนี้เหมือนจะมีแผ่นซีดีทั้งหมด 2 แผ</w:t>
      </w:r>
    </w:p>
    <w:p>
      <w:pPr>
        <w:pStyle w:val="BodyText"/>
      </w:pPr>
      <w:r>
        <w:t xml:space="preserve">(คุณครูสุนทรี) นำมาประกบกันนั่นเองค่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ตกแต่งด้วยลูกไม้นะคะ นะคะ ก็สามารถใส่เงิน ใส่สตางค์ได้นะคะ ใส่เหรียญ นั่นเองนคะ</w:t>
      </w:r>
    </w:p>
    <w:p>
      <w:pPr>
        <w:pStyle w:val="BodyText"/>
      </w:pPr>
      <w:r>
        <w:t xml:space="preserve">(คุณครูณัฐทิยา) ก็จะเป็นเส้นใย จากป่านสอนนารายค่ะ ต่อไปค่ะ เป็นอันนี้ค่ะ อันนี้ก็คือเป็นผ้า เวลาเราไปเที่ยวตามท้องถิ่นค่ะ ใช่ค่ะ</w:t>
      </w:r>
    </w:p>
    <w:p>
      <w:pPr>
        <w:pStyle w:val="BodyText"/>
      </w:pPr>
      <w:r>
        <w:t xml:space="preserve">(คุณครูณัฐทิยา) เป็นลายผ้าเขาม้านะคะ นะคะ เพื่อไม่ให้กุญแจนั้นกระแทกกับของในกระเป๋าเรานะคะ อยากจะลองดู</w:t>
      </w:r>
    </w:p>
    <w:p>
      <w:pPr>
        <w:pStyle w:val="BodyText"/>
      </w:pPr>
      <w:r>
        <w:t xml:space="preserve">(คุณครูสุนทรี) ได้ค่ะ</w:t>
      </w:r>
    </w:p>
    <w:p>
      <w:pPr>
        <w:pStyle w:val="BodyText"/>
      </w:pPr>
      <w:r>
        <w:t xml:space="preserve">(คุณครูณัฐทิยา) เด็ก ๆปลสยบลองทดลองดูนะคะ มันใส่กุญแจแบบนี้ได้เลยนะคะ ใช่ค่ะเป็ฯกระเป๋าสะพายนะคะ เวลาใครไป ของฝากมาให้นั่นเองนะคะ ซื้อมาฝากนั่นเองค่ะ คุณครูวิ</w:t>
      </w:r>
    </w:p>
    <w:p>
      <w:pPr>
        <w:pStyle w:val="BodyText"/>
      </w:pPr>
      <w:r>
        <w:t xml:space="preserve">(คุณครูณัฐทิยา) เป็นไม้มะขามใช่ไหมคะ อันนี้ค่ะ</w:t>
      </w:r>
    </w:p>
    <w:p>
      <w:pPr>
        <w:pStyle w:val="BodyText"/>
      </w:pPr>
      <w:r>
        <w:t xml:space="preserve">(คุณครูณัฐทิยา) ต่อไปเป็น</w:t>
      </w:r>
    </w:p>
    <w:p>
      <w:pPr>
        <w:pStyle w:val="BodyText"/>
      </w:pPr>
      <w:r>
        <w:t xml:space="preserve">(คุณครูสุนทรี) เป็นใบสังเคราะห์นะคะ เที่ยว มาทางนี้ค่ะ ทางใต้ค่ะครูฝ้าย ทางใต้นะคะ ตอนนี้ถึงแล้ว อันนี้เป็นตะกร้าไม้ไผ่ค่ะ ข่อนข้างแข็งแรง อะไรได้บ้างคะอันนี้</w:t>
      </w:r>
    </w:p>
    <w:p>
      <w:pPr>
        <w:pStyle w:val="BodyText"/>
      </w:pPr>
      <w:r>
        <w:t xml:space="preserve">(คุณครูสุนทรี) จริง ๆ แล้วเราควรจะใช้ตะกร้าแบบนี้นะคะ แทนทุกพลาอันนี้ก็จะเป็น ผลิตภัณฑ์ที่ใช้พลาสติก นะคะ นำมาสาน นักเรียนเคยเห็นพลาสติกแบบนี้ไหมคะ น่าจะแปรรูป แล้วก็มาสานใหม่ใช่ไหมคะ อันนี้อะไรเอ่ย หมอนค่ะ</w:t>
      </w:r>
    </w:p>
    <w:p>
      <w:pPr>
        <w:pStyle w:val="BodyText"/>
      </w:pPr>
      <w:r>
        <w:t xml:space="preserve">(คุณครูณัฐทิยา) เห็นอันนี้แล้วก็อยากนอนนะคะ</w:t>
      </w:r>
    </w:p>
    <w:p>
      <w:pPr>
        <w:pStyle w:val="BodyText"/>
      </w:pPr>
      <w:r>
        <w:t xml:space="preserve">(คุณครูสุนทรี) อันนี้มาจาดภาคอีสานนะคะ อันนี้ล่ะคะ</w:t>
      </w:r>
    </w:p>
    <w:p>
      <w:pPr>
        <w:pStyle w:val="BodyText"/>
      </w:pPr>
      <w:r>
        <w:t xml:space="preserve">(คุณครูสุนทรี) อันนี้ก๋เป็นกระเป๋า ก็เป็นลายต่าง ๆ</w:t>
      </w:r>
    </w:p>
    <w:p>
      <w:pPr>
        <w:pStyle w:val="BodyText"/>
      </w:pPr>
      <w:r>
        <w:t xml:space="preserve">(คุณครูสุนทรี) นี่จะเป็นลายผ้าไหมนะคะต่อไปค่ะอันนี้ก็</w:t>
      </w:r>
    </w:p>
    <w:p>
      <w:pPr>
        <w:pStyle w:val="BodyText"/>
      </w:pPr>
      <w:r>
        <w:t xml:space="preserve">(คุณครูสุนทรี) เป็นเชือกป่านค่ะ เมื่อก่อนจะมีกระสอบป่านค่ะ แขวนกรอบรูปต่าแล้วมีอะไรอีกคะตรงนั้น ไปที่บ่อน้ำพุ ไม่ใช่บ่อน้ำพุ เป็นบ่ออะไรนะคะ</w:t>
      </w:r>
    </w:p>
    <w:p>
      <w:pPr>
        <w:pStyle w:val="BodyText"/>
      </w:pPr>
      <w:r>
        <w:t xml:space="preserve">(คุณครูณัฐทิยา) บ่อน้ำร้อนค่ะ บางท้องถิ่นก็อาจจะมีที่แตกต่างจาก ท้องถิ่นอื่นนั่นเองนะคะ ตอนนี้นักเรียนพอที่จะเห็นผลิตภัณฑ์แล้วใช่ไหมคะ</w:t>
      </w:r>
    </w:p>
    <w:p>
      <w:pPr>
        <w:pStyle w:val="BodyText"/>
      </w:pPr>
      <w:r>
        <w:t xml:space="preserve">(คุณครูสุนทรี) หลังจากที่เด็ก ๆ ได้เห็น</w:t>
      </w:r>
    </w:p>
    <w:p>
      <w:pPr>
        <w:pStyle w:val="BodyText"/>
      </w:pPr>
      <w:r>
        <w:t xml:space="preserve">(คุณครูณัฐทิยา) สำหรับนะคะ บาทาทของ ก็ต้องขอความอนุเคราะห์คุณครูปลายทางค่ะ ด้วยเช่นกันคะ สำหรับบทบาทของนักเรียนปลายทาง ให้นักเรียนนั้นปฏิบัติใบงานที่ 16 เรื่องงานประดิษฐ์ในท้องถิ่นค่ะ</w:t>
      </w:r>
    </w:p>
    <w:p>
      <w:pPr>
        <w:pStyle w:val="BodyText"/>
      </w:pPr>
      <w:r>
        <w:t xml:space="preserve">(คุณครูสุนทรี) นี่ค่ะใบงานของนักเรียนจะมีหลาตา เดี๋ยวคุณครูจะขยายให้ใหญ่นะคะ อะไรก็ได้ที่นักเรียนเคยเห็นนะคะ เอาเป็นท้อง หรืออาจจะเป็นสินค้าที่ใครเคยซื้อมาฝากก็ได้นะค งานประดิษฐ์ที่นักเรียนวาดนั้นคืออะไร แล้วก็ทำมาจากวัสดุอะไรบ้าง ประดิษฐ์งานในภาพที่นักเรียนนั้นเขียนได้หรือไม่ เขียนได้หรือไม่นะคะ อย่างเช่น นักเรียนดูนิดหนึ่งนะคะ ทำจากวัสดุอะไรบ้างก็ มีนุ่นนะคะ งานประดิษฐ์ในภาพนี้ใช้ประโยชน์อะไรได้บ้าง ก็หนุน นักเรียนทำได้หรือไม่ ทำได้ไหมคะ บางคนอาจทำได้ บางคนอาจทำไม่ได้ นักเรียนไปทำใบง</w:t>
      </w:r>
    </w:p>
    <w:p>
      <w:pPr>
        <w:pStyle w:val="BodyText"/>
      </w:pPr>
      <w:r>
        <w:t xml:space="preserve">[เสียงดนตรี] กันบ้างค่ะ นี่นะคะ เพื่อนของเราค่ะ เขาวาดเป็นอะไรเอ่ย ประเป๋านั่นเองค่ะ เงินนะคะ งานประดิษฐ์ในภาพ ทำจากวัสดุอะไรบ้าง ทำจากป่านศรนารายณ์ แล้วก็ซิบ อะไร เขาบอกว่า สามารถใส่เงินได้ ข้อสุดท้ายค่ะ นักเรียนทำงานประดิษฐ์ในภาพด้วยตนเองได้หรือนะคะ แล้วเด็ก ๆ ล่ะคะ ทำใบงานได้แล้วใช่ไหมคะ มาถึงช่วยสุดท้ายของเราแล้วค่ะ ในแต่ล่ะท้องถิ่นนะคะ มีจึงทำให้มีวัสดุที่มีเอกลักษณ์ของแต่ละท้องถิ่น ครั้งต่อไปนะคะ ก็จะเป็นการทำกระทง จากใบตอง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สำหรับสิ่งที่ต้องเตรียมนะคะ ให้มีความแหลมนั่นเองค่ะ ต่อไปนะคะ 3. ก็คือกรรไกร 4. แบบวงกลมขนาด 5.5 นิ้ว การทำกระทง 4 มุม ซึ่งใบสามารถดาวน์โหลดได้ที่ www.dltv.ac.th นะคะ หาวัสดุอะไรก็ได้ค่ะที่เป็นวงกรม อาจจะเป็นถ้วยหรือไม่ชาวตรงนี้ก็ได้นะคะ ผ้ากันเปื้อน และที่สำคัญค่ะ ผ้าสำหรับเช็ดใบตอง อย่าลืมนำมาด้วยนะคะ ตอนนี้เวลาของเรา 2 คน ก็จบลงแล้วนะคะ นะคะ ซึ่งนักเรียนนั้นได้ฝึกประดิษฐ์ หรือทำจนเกิดความชำนาญนะคะ ก็จะสามารถสร้างรายได้ให้ตนเองและครอบครัว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4) 1. งานประดิษฐ์จากวัสดุในท้องถิ่น 22 ก.ย. 64 (มีใบงาน และใบความรู้) ปลา ภูมิ ฟารุต</dc:title>
  <dc:creator/>
  <cp:keywords/>
  <dcterms:created xsi:type="dcterms:W3CDTF">2022-09-26T03:37:22Z</dcterms:created>
  <dcterms:modified xsi:type="dcterms:W3CDTF">2022-09-26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กันยายน 2565 เวลา 09.00 น.</vt:lpwstr>
  </property>
  <property fmtid="{D5CDD505-2E9C-101B-9397-08002B2CF9AE}" pid="3" name="subtitle">
    <vt:lpwstr/>
  </property>
</Properties>
</file>